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9E451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 xml:space="preserve"> far: a fathe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428D8C3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mo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mothe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E106270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famili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family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59D6C54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ønn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on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351C648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ro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brothe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33083FC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/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ei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øs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ys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7442D7E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amma: mom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D921789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/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ei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dat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aught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89DB7A9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app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ad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59BC6E1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foreld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parent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4298293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/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ei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øsk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iblings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7831D43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torebror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big brothe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C0687B4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tvilling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wi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190E19B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illesøstr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little sisters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E2BA94A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toresøster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Big sisters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C0A3547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esteforeld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grandparen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EAACF62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en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estef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grandfather 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9E291A8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ei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estemo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 grandmoth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3FAB692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ormo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grandmoth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43ABF08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orf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Grandfath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CBF4E07" w14:textId="77777777" w:rsidR="00222C8D" w:rsidRDefault="00222C8D" w:rsidP="00222C8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arnetbarn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Grandkid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29C27D0" w14:textId="77777777" w:rsidR="00A542E6" w:rsidRDefault="001802C2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D0668" w14:textId="77777777" w:rsidR="001802C2" w:rsidRDefault="001802C2" w:rsidP="00222C8D">
      <w:pPr>
        <w:spacing w:after="0" w:line="240" w:lineRule="auto"/>
      </w:pPr>
      <w:r>
        <w:separator/>
      </w:r>
    </w:p>
  </w:endnote>
  <w:endnote w:type="continuationSeparator" w:id="0">
    <w:p w14:paraId="3669DB09" w14:textId="77777777" w:rsidR="001802C2" w:rsidRDefault="001802C2" w:rsidP="00222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8EC92" w14:textId="77777777" w:rsidR="001802C2" w:rsidRDefault="001802C2" w:rsidP="00222C8D">
      <w:pPr>
        <w:spacing w:after="0" w:line="240" w:lineRule="auto"/>
      </w:pPr>
      <w:r>
        <w:separator/>
      </w:r>
    </w:p>
  </w:footnote>
  <w:footnote w:type="continuationSeparator" w:id="0">
    <w:p w14:paraId="5B2FF053" w14:textId="77777777" w:rsidR="001802C2" w:rsidRDefault="001802C2" w:rsidP="00222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25041"/>
    <w:multiLevelType w:val="multilevel"/>
    <w:tmpl w:val="1482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1NTK3NDI2NzBQ0lEKTi0uzszPAykwrAUAKgZnkywAAAA="/>
  </w:docVars>
  <w:rsids>
    <w:rsidRoot w:val="00AF1EB9"/>
    <w:rsid w:val="001802C2"/>
    <w:rsid w:val="00222C8D"/>
    <w:rsid w:val="00305116"/>
    <w:rsid w:val="00AF1EB9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21E8BA6-9323-4095-8908-F6A417E28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22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22C8D"/>
  </w:style>
  <w:style w:type="character" w:customStyle="1" w:styleId="eop">
    <w:name w:val="eop"/>
    <w:basedOn w:val="DefaultParagraphFont"/>
    <w:rsid w:val="00222C8D"/>
  </w:style>
  <w:style w:type="character" w:customStyle="1" w:styleId="spellingerror">
    <w:name w:val="spellingerror"/>
    <w:basedOn w:val="DefaultParagraphFont"/>
    <w:rsid w:val="00222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54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5:00Z</dcterms:created>
  <dcterms:modified xsi:type="dcterms:W3CDTF">2019-04-0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5:58.322290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